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Your Addres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t xml:space="preserve">[Hiring Manager's Name]</w:t>
      </w:r>
    </w:p>
    <w:p>
      <w:pPr>
        <w:pStyle w:val="BodyText"/>
      </w:pPr>
      <w:r>
        <w:t xml:space="preserve">[Hospital/Clinic Name]</w:t>
      </w:r>
    </w:p>
    <w:p>
      <w:pPr>
        <w:pStyle w:val="BodyText"/>
      </w:pPr>
      <w:r>
        <w:t xml:space="preserve">[Hospital Address]</w:t>
      </w:r>
    </w:p>
    <w:p>
      <w:pPr>
        <w:pStyle w:val="BodyText"/>
      </w:pPr>
      <w:r>
        <w:t xml:space="preserve">[City, State, ZIP Code]</w:t>
      </w:r>
    </w:p>
    <w:p>
      <w:pPr>
        <w:pStyle w:val="BodyText"/>
      </w:pPr>
      <w:r>
        <w:t xml:space="preserve">Date: [Insert Date]</w:t>
      </w:r>
    </w:p>
    <w:bookmarkStart w:id="20" w:name="dear-hiring-managers-name"/>
    <w:p>
      <w:pPr>
        <w:pStyle w:val="Heading2"/>
      </w:pPr>
      <w:r>
        <w:t xml:space="preserve">Dear [Hiring Manager's Name],</w:t>
      </w:r>
    </w:p>
    <w:p>
      <w:pPr>
        <w:pStyle w:val="FirstParagraph"/>
      </w:pPr>
      <w:r>
        <w:t xml:space="preserve">I am writing to express my enthusiastic interest in the Radiologist position at [Hospital/Clinic Name] in Brazil, specifically Brasília. As a dedicated and experienced Radiologist with a strong commitment to advancing diagnostic excellence, I am eager to contribute my expertise to your esteemed institution. My background in medical imaging, coupled with my passion for patient care, aligns perfectly with the dynamic healthcare environment of Brazil Brasília. I am confident that my skills and experience will enable me to make a meaningful impact in this role.</w:t>
      </w:r>
    </w:p>
    <w:p>
      <w:pPr>
        <w:pStyle w:val="BodyText"/>
      </w:pPr>
      <w:r>
        <w:t xml:space="preserve">Throughout my career as a Radiologist, I have consistently prioritized precision, innovation, and compassionate care. My work has focused on utilizing advanced imaging technologies such as X-ray, CT scans, MRI, and ultrasound to deliver accurate diagnoses that guide effective treatment plans. In Brazil Brasília, where the healthcare system is rapidly evolving to meet the needs of a growing population, I am particularly drawn to the opportunity to collaborate with a team that values cutting-edge technology and patient-centered approaches. The unique challenges and opportunities in this region have motivated me to seek a position where I can contribute my expertise while continuously learning from the diverse medical landscape.</w:t>
      </w:r>
    </w:p>
    <w:p>
      <w:pPr>
        <w:pStyle w:val="BodyText"/>
      </w:pPr>
      <w:r>
        <w:t xml:space="preserve">One of my core strengths as a Radiologist is my ability to interpret complex imaging data with clarity and efficiency. During my tenure at [Previous Institution or Hospital Name], I worked closely with multidisciplinary teams to ensure that patients received timely and accurate diagnoses. This experience honed my skills in critical thinking, problem-solving, and communication—qualities that are essential for success in Brazil Brasília’s fast-paced healthcare settings. I understand the importance of cultural sensitivity and adaptability when working in a region as diverse as Brasília, where patients come from varied backgrounds and require personalized care.</w:t>
      </w:r>
    </w:p>
    <w:p>
      <w:pPr>
        <w:pStyle w:val="BodyText"/>
      </w:pPr>
      <w:r>
        <w:t xml:space="preserve">Brazil Brasília holds a special place in my professional aspirations. As the capital city, it is a hub for medical innovation and research, with institutions that are at the forefront of healthcare advancements. I am particularly inspired by the opportunities to engage with local medical communities and contribute to initiatives that improve access to diagnostic services for underserved populations. My experience in [mention specific skills or projects, e.g., "developing telemedicine protocols" or "leading imaging quality assurance programs"] has prepared me to thrive in environments where collaboration and innovation are prioritized. I am eager to bring this same dedication to [Hospital/Clinic Name], ensuring that patients receive the highest standard of care.</w:t>
      </w:r>
    </w:p>
    <w:p>
      <w:pPr>
        <w:pStyle w:val="BodyText"/>
      </w:pPr>
      <w:r>
        <w:t xml:space="preserve">My commitment to continuous learning is another cornerstone of my career as a Radiologist. I have actively pursued professional development through certifications, workshops, and participation in medical conferences. For instance, I recently completed a specialized course on [specific imaging technique or technology], which has enhanced my ability to provide accurate interpretations in complex cases. In Brazil Brasília, where the demand for skilled radiologists is increasing due to rising healthcare needs, I am confident that my proactive approach to education and training will enable me to contribute effectively to your team.</w:t>
      </w:r>
    </w:p>
    <w:p>
      <w:pPr>
        <w:pStyle w:val="BodyText"/>
      </w:pPr>
      <w:r>
        <w:t xml:space="preserve">Furthermore, I have a deep appreciation for the Brazilian culture and its emphasis on community and family. Living and working in Brazil Brasília would allow me to immerse myself in this vibrant environment while supporting the health of its residents. I am also familiar with [mention any relevant knowledge, e.g., "the Brazilian healthcare system’s structure" or "local medical practices"], which has prepared me to navigate the unique challenges and opportunities of this region. My fluency in [language, if applicable] further strengthens my ability to communicate effectively with patients and colleagues, ensuring a seamless integration into your team.</w:t>
      </w:r>
    </w:p>
    <w:p>
      <w:pPr>
        <w:pStyle w:val="BodyText"/>
      </w:pPr>
      <w:r>
        <w:t xml:space="preserve">What excites me most about the Radiologist position at [Hospital/Clinic Name] is the opportunity to combine my technical expertise with a passion for improving patient outcomes. Brazil Brasília’s healthcare sector is growing rapidly, and I am eager to play a role in shaping its future. My goal is to provide diagnostic services that are not only accurate but also compassionate, ensuring that every patient feels supported throughout their healthcare journey. I am confident that my experience, skills, and dedication will make me a valuable asset to your institution.</w:t>
      </w:r>
    </w:p>
    <w:p>
      <w:pPr>
        <w:pStyle w:val="BodyText"/>
      </w:pPr>
      <w:r>
        <w:t xml:space="preserve">In conclusion, I would be honored to contribute my expertise as a Radiologist in Brazil Brasília. The opportunity to work with [Hospital/Clinic Name] aligns perfectly with my professional goals and values. I am enthusiastic about the possibility of discussing how my background and vision can support your mission of delivering exceptional healthcare services. Thank you for considering my application, and I look forward to the opportunity to further discuss how I can contribute to your team.</w:t>
      </w:r>
    </w:p>
    <w:p>
      <w:pPr>
        <w:pStyle w:val="BodyText"/>
      </w:pPr>
      <w:r>
        <w:t xml:space="preserve">Sincerely,</w:t>
      </w:r>
    </w:p>
    <w:p>
      <w:pPr>
        <w:pStyle w:val="BodyText"/>
      </w:pP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Brazil, Brasília</dc:title>
  <dc:creator/>
  <cp:keywords/>
  <dcterms:created xsi:type="dcterms:W3CDTF">2026-07-23T15:41:09Z</dcterms:created>
  <dcterms:modified xsi:type="dcterms:W3CDTF">2026-07-23T15:41:09Z</dcterms:modified>
</cp:coreProperties>
</file>

<file path=docProps/custom.xml><?xml version="1.0" encoding="utf-8"?>
<Properties xmlns="http://schemas.openxmlformats.org/officeDocument/2006/custom-properties" xmlns:vt="http://schemas.openxmlformats.org/officeDocument/2006/docPropsVTypes"/>
</file>